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TUGAS OBSERVASI VERSI 6</w:t>
      </w:r>
    </w:p>
    <w:p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:rsidR="00125355" w:rsidRPr="001D038C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</w:p>
    <w:p w:rsidR="00125355" w:rsidRPr="001D038C" w:rsidRDefault="00125355" w:rsidP="00D8537A">
      <w:pPr>
        <w:pStyle w:val="ListParagraph"/>
        <w:numPr>
          <w:ilvl w:val="0"/>
          <w:numId w:val="3"/>
        </w:numPr>
        <w:rPr>
          <w:rFonts w:ascii="Minion Pro" w:hAnsi="Minion Pro"/>
        </w:rPr>
      </w:pPr>
      <w:r w:rsidRPr="001D038C">
        <w:rPr>
          <w:rFonts w:ascii="Minion Pro" w:hAnsi="Minion Pro"/>
        </w:rPr>
        <w:t xml:space="preserve">Lakukan swasunting secara digital dengan menggunakan fitur </w:t>
      </w:r>
      <w:r w:rsidRPr="001D038C">
        <w:rPr>
          <w:rFonts w:ascii="Minion Pro" w:hAnsi="Minion Pro"/>
          <w:i/>
        </w:rPr>
        <w:t>Review</w:t>
      </w:r>
      <w:r w:rsidRPr="001D038C">
        <w:rPr>
          <w:rFonts w:ascii="Minion Pro" w:hAnsi="Minion Pro"/>
        </w:rPr>
        <w:t xml:space="preserve"> (Peninjauan) pada aplikasi Word. Aktifkan </w:t>
      </w:r>
      <w:r w:rsidRPr="001D038C">
        <w:rPr>
          <w:rFonts w:ascii="Minion Pro" w:hAnsi="Minion Pro"/>
          <w:i/>
        </w:rPr>
        <w:t>Track Changes</w:t>
      </w:r>
      <w:r w:rsidRPr="001D038C">
        <w:rPr>
          <w:rFonts w:ascii="Minion Pro" w:hAnsi="Minion Pro"/>
        </w:rPr>
        <w:t xml:space="preserve"> untuk menandai perbaikan yang Anda lakukan. </w:t>
      </w:r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9017"/>
      </w:tblGrid>
      <w:tr w:rsidR="00125355" w:rsidTr="00821BA2">
        <w:tc>
          <w:tcPr>
            <w:tcW w:w="9350" w:type="dxa"/>
          </w:tcPr>
          <w:p w:rsidR="00125355" w:rsidRDefault="00125355" w:rsidP="00821BA2">
            <w:pPr>
              <w:pStyle w:val="Heading3"/>
              <w:rPr>
                <w:rFonts w:ascii="Times New Roman" w:hAnsi="Times New Roman"/>
                <w:sz w:val="48"/>
              </w:rPr>
            </w:pPr>
            <w:r>
              <w:lastRenderedPageBreak/>
              <w:t xml:space="preserve">Pembelajaran di Era "Revolusi Industri 4.0" bagi Anak Usia Dini </w:t>
            </w:r>
          </w:p>
          <w:p w:rsidR="00125355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>Oleh Kodar Akbar</w:t>
            </w:r>
          </w:p>
          <w:p w:rsidR="00125355" w:rsidRPr="00EC6F38" w:rsidRDefault="00125355" w:rsidP="00A55ABB">
            <w:pPr>
              <w:spacing w:before="100" w:beforeAutospacing="1" w:after="100" w:afterAutospacing="1"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szCs w:val="24"/>
              </w:rPr>
              <w:pPrChange w:id="0" w:author="sukantok" w:date="2021-09-18T09:51:00Z">
                <w:pPr>
                  <w:spacing w:before="100" w:beforeAutospacing="1" w:after="100" w:afterAutospacing="1" w:line="240" w:lineRule="auto"/>
                  <w:contextualSpacing w:val="0"/>
                </w:pPr>
              </w:pPrChange>
            </w:pPr>
            <w:del w:id="1" w:author="sukantok" w:date="2021-09-18T09:51:00Z">
              <w:r w:rsidRPr="00EC6F38" w:rsidDel="00A55ABB">
                <w:rPr>
                  <w:rFonts w:ascii="Times New Roman" w:eastAsia="Times New Roman" w:hAnsi="Times New Roman" w:cs="Times New Roman"/>
                  <w:szCs w:val="24"/>
                </w:rPr>
                <w:delText xml:space="preserve">Pada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zaman ini kita berada pada zona industri yang sangat extream. </w:t>
            </w:r>
            <w:ins w:id="2" w:author="sukantok" w:date="2021-09-18T09:51:00Z">
              <w:r w:rsidR="00A55ABB">
                <w:rPr>
                  <w:rFonts w:ascii="Times New Roman" w:eastAsia="Times New Roman" w:hAnsi="Times New Roman" w:cs="Times New Roman"/>
                  <w:szCs w:val="24"/>
                </w:rPr>
                <w:t>i</w:t>
              </w:r>
            </w:ins>
            <w:del w:id="3" w:author="sukantok" w:date="2021-09-18T09:51:00Z">
              <w:r w:rsidRPr="00EC6F38" w:rsidDel="00A55ABB">
                <w:rPr>
                  <w:rFonts w:ascii="Times New Roman" w:eastAsia="Times New Roman" w:hAnsi="Times New Roman" w:cs="Times New Roman"/>
                  <w:szCs w:val="24"/>
                </w:rPr>
                <w:delText>I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ndustri yang tiap menit bahkan </w:t>
            </w:r>
            <w:ins w:id="4" w:author="sukantok" w:date="2021-09-18T09:51:00Z">
              <w:r w:rsidR="00A55ABB">
                <w:rPr>
                  <w:rFonts w:ascii="Times New Roman" w:eastAsia="Times New Roman" w:hAnsi="Times New Roman" w:cs="Times New Roman"/>
                  <w:szCs w:val="24"/>
                </w:rPr>
                <w:t xml:space="preserve">tiap 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>detik dia akan berubah semakin maju, yang sering kita sebut dengan revolusi industry 4.0. Istilah yang masih jarang kita dengar bahkan banyak yang masih awam.</w:t>
            </w:r>
          </w:p>
          <w:p w:rsidR="00125355" w:rsidRPr="00EC6F38" w:rsidRDefault="00A55ABB" w:rsidP="00A55ABB">
            <w:pPr>
              <w:spacing w:before="100" w:beforeAutospacing="1" w:after="100" w:afterAutospacing="1"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szCs w:val="24"/>
              </w:rPr>
              <w:pPrChange w:id="5" w:author="sukantok" w:date="2021-09-18T09:50:00Z">
                <w:pPr>
                  <w:spacing w:before="100" w:beforeAutospacing="1" w:after="100" w:afterAutospacing="1" w:line="240" w:lineRule="auto"/>
                  <w:contextualSpacing w:val="0"/>
                </w:pPr>
              </w:pPrChange>
            </w:pPr>
            <w:ins w:id="6" w:author="sukantok" w:date="2021-09-18T09:50:00Z"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       </w:t>
              </w:r>
            </w:ins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Bagi pendidik maupun peserta didik hari ini</w:t>
            </w:r>
            <w:ins w:id="7" w:author="sukantok" w:date="2021-09-18T09:53:00Z">
              <w:r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kita di</w:t>
            </w:r>
            <w:del w:id="8" w:author="sukantok" w:date="2021-09-18T09:52:00Z">
              <w:r w:rsidR="00125355" w:rsidRPr="00EC6F38" w:rsidDel="00A55ABB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siapkan untuk memasuki dunia kerja namun bukan lagi perkerja, tetapi kita di</w:t>
            </w:r>
            <w:del w:id="9" w:author="sukantok" w:date="2021-09-18T09:52:00Z">
              <w:r w:rsidR="00125355" w:rsidRPr="00EC6F38" w:rsidDel="00A55ABB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siapkan untuk membuat lapangan kerja baru yang belum tercipta, dengan menggunakan kemampuan teknologi dan ide kreatif kita.</w:t>
            </w:r>
          </w:p>
          <w:p w:rsidR="00125355" w:rsidRPr="00EC6F38" w:rsidRDefault="00A55ABB" w:rsidP="00A55ABB">
            <w:pPr>
              <w:spacing w:before="100" w:beforeAutospacing="1" w:after="100" w:afterAutospacing="1"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szCs w:val="24"/>
              </w:rPr>
              <w:pPrChange w:id="10" w:author="sukantok" w:date="2021-09-18T09:51:00Z">
                <w:pPr>
                  <w:spacing w:before="100" w:beforeAutospacing="1" w:after="100" w:afterAutospacing="1" w:line="240" w:lineRule="auto"/>
                  <w:contextualSpacing w:val="0"/>
                </w:pPr>
              </w:pPrChange>
            </w:pPr>
            <w:ins w:id="11" w:author="sukantok" w:date="2021-09-18T09:51:00Z"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       </w:t>
              </w:r>
            </w:ins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Pendidikan 4.0 adalah suatu program yang di buat untuk mewujudkan pendidikan yang cerdas dan kreatif. Tujuan dari terciptanya pendidikan 4.0 ini adalah peningkatan dan pemerataan pendidikan, dengan cara mem</w:t>
            </w:r>
            <w:ins w:id="12" w:author="sukantok" w:date="2021-09-18T09:54:00Z">
              <w:r>
                <w:rPr>
                  <w:rFonts w:ascii="Times New Roman" w:eastAsia="Times New Roman" w:hAnsi="Times New Roman" w:cs="Times New Roman"/>
                  <w:szCs w:val="24"/>
                </w:rPr>
                <w:t>p</w:t>
              </w:r>
            </w:ins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erluas akses dan memanfaatkan teknologi.</w:t>
            </w:r>
          </w:p>
          <w:p w:rsidR="00125355" w:rsidRPr="00EC6F38" w:rsidRDefault="00A55ABB" w:rsidP="00A55ABB">
            <w:pPr>
              <w:spacing w:before="100" w:beforeAutospacing="1" w:after="100" w:afterAutospacing="1"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szCs w:val="24"/>
              </w:rPr>
              <w:pPrChange w:id="13" w:author="sukantok" w:date="2021-09-18T09:51:00Z">
                <w:pPr>
                  <w:spacing w:before="100" w:beforeAutospacing="1" w:after="100" w:afterAutospacing="1" w:line="240" w:lineRule="auto"/>
                  <w:contextualSpacing w:val="0"/>
                </w:pPr>
              </w:pPrChange>
            </w:pPr>
            <w:ins w:id="14" w:author="sukantok" w:date="2021-09-18T09:51:00Z"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       </w:t>
              </w:r>
            </w:ins>
            <w:del w:id="15" w:author="sukantok" w:date="2021-09-18T09:54:00Z">
              <w:r w:rsidR="00125355" w:rsidRPr="00EC6F38" w:rsidDel="00A55ABB">
                <w:rPr>
                  <w:rFonts w:ascii="Times New Roman" w:eastAsia="Times New Roman" w:hAnsi="Times New Roman" w:cs="Times New Roman"/>
                  <w:szCs w:val="24"/>
                </w:rPr>
                <w:delText>Tidak hanya itu p</w:delText>
              </w:r>
            </w:del>
            <w:ins w:id="16" w:author="sukantok" w:date="2021-09-18T09:54:00Z">
              <w:r>
                <w:rPr>
                  <w:rFonts w:ascii="Times New Roman" w:eastAsia="Times New Roman" w:hAnsi="Times New Roman" w:cs="Times New Roman"/>
                  <w:szCs w:val="24"/>
                </w:rPr>
                <w:t>P</w:t>
              </w:r>
            </w:ins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endidikan 4.0 </w:t>
            </w:r>
            <w:ins w:id="17" w:author="sukantok" w:date="2021-09-18T09:54:00Z"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tidak hanya </w:t>
              </w:r>
            </w:ins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enghasilkan 4 aspek yang sangat di butuhkan di era milenial ini yaitu kolaboratif, komunikatif, berfikir kritis, kreatif. Mengapa demikian pendidikan 4.0 ini hari ini sedang gencar-gencarnya di</w:t>
            </w:r>
            <w:del w:id="18" w:author="sukantok" w:date="2021-09-18T09:55:00Z">
              <w:r w:rsidR="00125355" w:rsidRPr="00EC6F38" w:rsidDel="00A55ABB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publis, karena di</w:t>
            </w:r>
            <w:del w:id="19" w:author="sukantok" w:date="2021-09-18T09:55:00Z">
              <w:r w:rsidR="00125355" w:rsidRPr="00EC6F38" w:rsidDel="00A55ABB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era ini kita harus mempersiapkan diri atau generasi muda untuk memasuki dunia revolusi industri 4.0.</w:t>
            </w:r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Karakteristik pendidikan 4.0</w:t>
            </w:r>
            <w:ins w:id="20" w:author="sukantok" w:date="2021-09-18T09:56:00Z">
              <w:r w:rsidR="004E08D6">
                <w:rPr>
                  <w:rFonts w:ascii="Times New Roman" w:eastAsia="Times New Roman" w:hAnsi="Times New Roman" w:cs="Times New Roman"/>
                  <w:szCs w:val="24"/>
                </w:rPr>
                <w:t xml:space="preserve"> meliputi:</w:t>
              </w:r>
            </w:ins>
          </w:p>
          <w:p w:rsidR="00125355" w:rsidRPr="00EC6F38" w:rsidDel="004E08D6" w:rsidRDefault="00125355" w:rsidP="004E08D6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del w:id="21" w:author="sukantok" w:date="2021-09-18T09:58:00Z"/>
                <w:rFonts w:ascii="Times New Roman" w:eastAsia="Times New Roman" w:hAnsi="Times New Roman" w:cs="Times New Roman"/>
                <w:szCs w:val="24"/>
              </w:rPr>
            </w:pPr>
            <w:r w:rsidRPr="004E08D6">
              <w:rPr>
                <w:rFonts w:ascii="Times New Roman" w:eastAsia="Times New Roman" w:hAnsi="Times New Roman" w:cs="Times New Roman"/>
                <w:szCs w:val="24"/>
              </w:rPr>
              <w:t>Tahapan belajar sesuai dengan kemampuan dan minat/kebutuhan siswa.</w:t>
            </w:r>
          </w:p>
          <w:p w:rsidR="00125355" w:rsidRPr="004E08D6" w:rsidRDefault="00125355" w:rsidP="004E08D6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rPrChange w:id="22" w:author="sukantok" w:date="2021-09-18T09:59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4E08D6">
              <w:rPr>
                <w:rFonts w:ascii="Times New Roman" w:eastAsia="Times New Roman" w:hAnsi="Times New Roman" w:cs="Times New Roman"/>
                <w:szCs w:val="24"/>
              </w:rPr>
              <w:t>Pada tahab ini guru di</w:t>
            </w:r>
            <w:del w:id="23" w:author="sukantok" w:date="2021-09-18T09:57:00Z">
              <w:r w:rsidRPr="004E08D6" w:rsidDel="004E08D6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r w:rsidRPr="004E08D6">
              <w:rPr>
                <w:rFonts w:ascii="Times New Roman" w:eastAsia="Times New Roman" w:hAnsi="Times New Roman" w:cs="Times New Roman"/>
                <w:szCs w:val="24"/>
              </w:rPr>
              <w:t>tu</w:t>
            </w:r>
            <w:ins w:id="24" w:author="sukantok" w:date="2021-09-18T09:58:00Z">
              <w:r w:rsidR="004E08D6" w:rsidRPr="004E08D6">
                <w:rPr>
                  <w:rFonts w:ascii="Times New Roman" w:eastAsia="Times New Roman" w:hAnsi="Times New Roman" w:cs="Times New Roman"/>
                  <w:szCs w:val="24"/>
                </w:rPr>
                <w:t>n</w:t>
              </w:r>
            </w:ins>
            <w:r w:rsidRPr="004E08D6">
              <w:rPr>
                <w:rFonts w:ascii="Times New Roman" w:eastAsia="Times New Roman" w:hAnsi="Times New Roman" w:cs="Times New Roman"/>
                <w:szCs w:val="24"/>
              </w:rPr>
              <w:t>tut untuk merancang pembelajaran sesuai dengan minat dan bakat/kebutuhan siswa.</w:t>
            </w:r>
          </w:p>
          <w:p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Menggunakan penilaian formatif.</w:t>
            </w:r>
          </w:p>
          <w:p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Yaitu guru di sini di</w:t>
            </w:r>
            <w:del w:id="25" w:author="sukantok" w:date="2021-09-18T09:59:00Z">
              <w:r w:rsidRPr="00EC6F38" w:rsidDel="004E08D6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tuntut untuk membantu si</w:t>
            </w:r>
            <w:ins w:id="26" w:author="sukantok" w:date="2021-09-18T09:57:00Z">
              <w:r w:rsidR="004E08D6">
                <w:rPr>
                  <w:rFonts w:ascii="Times New Roman" w:eastAsia="Times New Roman" w:hAnsi="Times New Roman" w:cs="Times New Roman"/>
                  <w:szCs w:val="24"/>
                </w:rPr>
                <w:t>s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>wa dalam mencari kemampuan dan bakat siswa.</w:t>
            </w:r>
          </w:p>
          <w:p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Menempatkan guru sebagai mentor.</w:t>
            </w:r>
          </w:p>
          <w:p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Gur</w:t>
            </w:r>
            <w:ins w:id="27" w:author="sukantok" w:date="2021-09-18T10:00:00Z">
              <w:r w:rsidR="004E08D6">
                <w:rPr>
                  <w:rFonts w:ascii="Times New Roman" w:eastAsia="Times New Roman" w:hAnsi="Times New Roman" w:cs="Times New Roman"/>
                  <w:szCs w:val="24"/>
                </w:rPr>
                <w:t>u</w:t>
              </w:r>
            </w:ins>
            <w:del w:id="28" w:author="sukantok" w:date="2021-09-18T10:00:00Z">
              <w:r w:rsidRPr="00EC6F38" w:rsidDel="004E08D6">
                <w:rPr>
                  <w:rFonts w:ascii="Times New Roman" w:eastAsia="Times New Roman" w:hAnsi="Times New Roman" w:cs="Times New Roman"/>
                  <w:szCs w:val="24"/>
                </w:rPr>
                <w:delText>i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latih untuk mengembangkan kurikulum dan memberikan kebebasan untuk menentukan cara belajar mengajar siswa.</w:t>
            </w:r>
          </w:p>
          <w:p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Pengembangan profesi guru.</w:t>
            </w:r>
          </w:p>
          <w:p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del w:id="29" w:author="sukantok" w:date="2021-09-18T10:00:00Z">
              <w:r w:rsidRPr="00EC6F38" w:rsidDel="004E08D6">
                <w:rPr>
                  <w:rFonts w:ascii="Times New Roman" w:eastAsia="Times New Roman" w:hAnsi="Times New Roman" w:cs="Times New Roman"/>
                  <w:szCs w:val="24"/>
                </w:rPr>
                <w:delText xml:space="preserve">Dimana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guru sebagai pendidik di era 4.0 maka guru tidak boleh menetap dengan satu strata, harus selalu berkembang agar dapat mengajarkan pendidikan sesuai dengan eranya.</w:t>
            </w:r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 Di dalam pendidikan revolusi industri ini ada 5 aspek yang di tekankan pada proses pembelajaran yaitu:</w:t>
            </w:r>
          </w:p>
          <w:p w:rsidR="00125355" w:rsidRPr="00EC6F38" w:rsidRDefault="00125355" w:rsidP="004E08D6">
            <w:pPr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  <w:pPrChange w:id="30" w:author="sukantok" w:date="2021-09-18T10:01:00Z">
                <w:pPr>
                  <w:numPr>
                    <w:numId w:val="2"/>
                  </w:numPr>
                  <w:tabs>
                    <w:tab w:val="num" w:pos="720"/>
                  </w:tabs>
                  <w:spacing w:before="100" w:beforeAutospacing="1" w:after="100" w:afterAutospacing="1" w:line="240" w:lineRule="auto"/>
                  <w:ind w:left="720" w:hanging="360"/>
                  <w:contextualSpacing w:val="0"/>
                </w:pPr>
              </w:pPrChange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</w:p>
          <w:p w:rsidR="00125355" w:rsidRPr="00EC6F38" w:rsidRDefault="00125355" w:rsidP="004E08D6">
            <w:pPr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  <w:pPrChange w:id="31" w:author="sukantok" w:date="2021-09-18T10:01:00Z">
                <w:pPr>
                  <w:numPr>
                    <w:numId w:val="2"/>
                  </w:numPr>
                  <w:tabs>
                    <w:tab w:val="num" w:pos="720"/>
                  </w:tabs>
                  <w:spacing w:before="100" w:beforeAutospacing="1" w:after="100" w:afterAutospacing="1" w:line="240" w:lineRule="auto"/>
                  <w:ind w:left="720" w:hanging="360"/>
                  <w:contextualSpacing w:val="0"/>
                </w:pPr>
              </w:pPrChange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</w:p>
          <w:p w:rsidR="00125355" w:rsidRPr="00EC6F38" w:rsidRDefault="00125355" w:rsidP="004E08D6">
            <w:pPr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  <w:pPrChange w:id="32" w:author="sukantok" w:date="2021-09-18T10:01:00Z">
                <w:pPr>
                  <w:numPr>
                    <w:numId w:val="2"/>
                  </w:numPr>
                  <w:tabs>
                    <w:tab w:val="num" w:pos="720"/>
                  </w:tabs>
                  <w:spacing w:before="100" w:beforeAutospacing="1" w:after="100" w:afterAutospacing="1" w:line="240" w:lineRule="auto"/>
                  <w:ind w:left="720" w:hanging="360"/>
                  <w:contextualSpacing w:val="0"/>
                </w:pPr>
              </w:pPrChange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</w:p>
          <w:p w:rsidR="00125355" w:rsidRPr="00EC6F38" w:rsidRDefault="00125355" w:rsidP="004E08D6">
            <w:pPr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  <w:pPrChange w:id="33" w:author="sukantok" w:date="2021-09-18T10:01:00Z">
                <w:pPr>
                  <w:numPr>
                    <w:numId w:val="2"/>
                  </w:numPr>
                  <w:tabs>
                    <w:tab w:val="num" w:pos="720"/>
                  </w:tabs>
                  <w:spacing w:before="100" w:beforeAutospacing="1" w:after="100" w:afterAutospacing="1" w:line="240" w:lineRule="auto"/>
                  <w:ind w:left="720" w:hanging="360"/>
                  <w:contextualSpacing w:val="0"/>
                </w:pPr>
              </w:pPrChange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</w:p>
          <w:p w:rsidR="00125355" w:rsidRPr="00EC6F38" w:rsidRDefault="00125355" w:rsidP="004E08D6">
            <w:pPr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  <w:pPrChange w:id="34" w:author="sukantok" w:date="2021-09-18T10:01:00Z">
                <w:pPr>
                  <w:numPr>
                    <w:numId w:val="2"/>
                  </w:numPr>
                  <w:tabs>
                    <w:tab w:val="num" w:pos="720"/>
                  </w:tabs>
                  <w:spacing w:before="100" w:beforeAutospacing="1" w:after="100" w:afterAutospacing="1" w:line="240" w:lineRule="auto"/>
                  <w:ind w:left="720" w:hanging="360"/>
                  <w:contextualSpacing w:val="0"/>
                </w:pPr>
              </w:pPrChange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</w:p>
          <w:p w:rsidR="00125355" w:rsidRPr="00EC6F38" w:rsidRDefault="004E08D6" w:rsidP="004E08D6">
            <w:pPr>
              <w:spacing w:before="100" w:beforeAutospacing="1" w:after="100" w:afterAutospacing="1"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szCs w:val="24"/>
              </w:rPr>
              <w:pPrChange w:id="35" w:author="sukantok" w:date="2021-09-18T10:01:00Z">
                <w:pPr>
                  <w:spacing w:before="100" w:beforeAutospacing="1" w:after="100" w:afterAutospacing="1" w:line="240" w:lineRule="auto"/>
                  <w:contextualSpacing w:val="0"/>
                </w:pPr>
              </w:pPrChange>
            </w:pPr>
            <w:ins w:id="36" w:author="sukantok" w:date="2021-09-18T10:01:00Z"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       </w:t>
              </w:r>
            </w:ins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dasarnya kita bisa lihat proses mengamati dan memahami ini sebenarnya jadi satu kesatuan, pada proses mengamati dan memahami kita bisa memiliki pikiran yang kritis. </w:t>
            </w:r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lastRenderedPageBreak/>
              <w:t>Pikiran kritis sangat di butuhkan karena dengan pikiran yang kritis maka akan timbul sebuah ide atau gagasan.</w:t>
            </w:r>
          </w:p>
          <w:p w:rsidR="00125355" w:rsidRPr="00EC6F38" w:rsidRDefault="004E08D6" w:rsidP="004E08D6">
            <w:pPr>
              <w:spacing w:before="100" w:beforeAutospacing="1" w:after="100" w:afterAutospacing="1"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szCs w:val="24"/>
              </w:rPr>
              <w:pPrChange w:id="37" w:author="sukantok" w:date="2021-09-18T10:01:00Z">
                <w:pPr>
                  <w:spacing w:before="100" w:beforeAutospacing="1" w:after="100" w:afterAutospacing="1" w:line="240" w:lineRule="auto"/>
                  <w:contextualSpacing w:val="0"/>
                </w:pPr>
              </w:pPrChange>
            </w:pPr>
            <w:ins w:id="38" w:author="sukantok" w:date="2021-09-18T10:01:00Z"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       </w:t>
              </w:r>
            </w:ins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Dari gagasan yang mucul </w:t>
            </w:r>
            <w:del w:id="39" w:author="sukantok" w:date="2021-09-18T10:02:00Z">
              <w:r w:rsidR="00125355" w:rsidRPr="00EC6F38" w:rsidDel="004E08D6">
                <w:rPr>
                  <w:rFonts w:ascii="Times New Roman" w:eastAsia="Times New Roman" w:hAnsi="Times New Roman" w:cs="Times New Roman"/>
                  <w:szCs w:val="24"/>
                </w:rPr>
                <w:delText xml:space="preserve">dari </w:delText>
              </w:r>
            </w:del>
            <w:ins w:id="40" w:author="sukantok" w:date="2021-09-18T10:02:00Z"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 dengan </w:t>
              </w:r>
            </w:ins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pemikiran kritis tadi maka proses selanjutnya yaitu mencoba/ pengaplikasian. Pada revolusi 4.0 ini lebih banyak praktek karena lebih menyiapkan anak pada bagaimana kita menumbuhkan ide baru atau gagasan.</w:t>
            </w:r>
          </w:p>
          <w:p w:rsidR="00125355" w:rsidRPr="00EC6F38" w:rsidRDefault="004E08D6" w:rsidP="004E08D6">
            <w:pPr>
              <w:spacing w:before="100" w:beforeAutospacing="1" w:after="100" w:afterAutospacing="1"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szCs w:val="24"/>
              </w:rPr>
              <w:pPrChange w:id="41" w:author="sukantok" w:date="2021-09-18T10:02:00Z">
                <w:pPr>
                  <w:spacing w:before="100" w:beforeAutospacing="1" w:after="100" w:afterAutospacing="1" w:line="240" w:lineRule="auto"/>
                  <w:contextualSpacing w:val="0"/>
                </w:pPr>
              </w:pPrChange>
            </w:pPr>
            <w:ins w:id="42" w:author="sukantok" w:date="2021-09-18T10:02:00Z"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       </w:t>
              </w:r>
            </w:ins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Setelah proses mencoba</w:t>
            </w:r>
            <w:ins w:id="43" w:author="sukantok" w:date="2021-09-18T10:03:00Z">
              <w:r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selanjutnya yaitu mendiskusikan. Mendiskusikan di sini bukan hanya satu atau dua orang tapi banyak kolaborasi komunikasi dengan banyak orang. Hal ini dilakukan karena banyak pandangan yang berbeda atau ide-ide yang baru akan muncul.</w:t>
            </w:r>
          </w:p>
          <w:p w:rsidR="00125355" w:rsidRPr="00EC6F38" w:rsidRDefault="004E08D6" w:rsidP="004E08D6">
            <w:pPr>
              <w:spacing w:before="100" w:beforeAutospacing="1" w:after="100" w:afterAutospacing="1" w:line="240" w:lineRule="auto"/>
              <w:contextualSpacing w:val="0"/>
              <w:jc w:val="both"/>
              <w:rPr>
                <w:rFonts w:ascii="Times New Roman" w:eastAsia="Times New Roman" w:hAnsi="Times New Roman" w:cs="Times New Roman"/>
                <w:szCs w:val="24"/>
              </w:rPr>
              <w:pPrChange w:id="44" w:author="sukantok" w:date="2021-09-18T10:04:00Z">
                <w:pPr>
                  <w:spacing w:before="100" w:beforeAutospacing="1" w:after="100" w:afterAutospacing="1" w:line="240" w:lineRule="auto"/>
                  <w:contextualSpacing w:val="0"/>
                </w:pPr>
              </w:pPrChange>
            </w:pPr>
            <w:ins w:id="45" w:author="sukantok" w:date="2021-09-18T10:03:00Z"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       </w:t>
              </w:r>
            </w:ins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Yang tera</w:t>
            </w:r>
            <w:ins w:id="46" w:author="sukantok" w:date="2021-09-18T10:03:00Z">
              <w:r>
                <w:rPr>
                  <w:rFonts w:ascii="Times New Roman" w:eastAsia="Times New Roman" w:hAnsi="Times New Roman" w:cs="Times New Roman"/>
                  <w:szCs w:val="24"/>
                </w:rPr>
                <w:t>k</w:t>
              </w:r>
            </w:ins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hir adalah melakukan penelitian, tuntutan </w:t>
            </w:r>
            <w:ins w:id="47" w:author="sukantok" w:date="2021-09-18T10:03:00Z"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revolusi </w:t>
              </w:r>
            </w:ins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4.0 ini adalah kreatif dan inovatif</w:t>
            </w:r>
            <w:ins w:id="48" w:author="sukantok" w:date="2021-09-18T10:03:00Z"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, </w:t>
              </w:r>
            </w:ins>
            <w:del w:id="49" w:author="sukantok" w:date="2021-09-18T10:03:00Z">
              <w:r w:rsidR="00125355" w:rsidRPr="00EC6F38" w:rsidDel="004E08D6">
                <w:rPr>
                  <w:rFonts w:ascii="Times New Roman" w:eastAsia="Times New Roman" w:hAnsi="Times New Roman" w:cs="Times New Roman"/>
                  <w:szCs w:val="24"/>
                </w:rPr>
                <w:delText>.</w:delText>
              </w:r>
            </w:del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50" w:author="sukantok" w:date="2021-09-18T10:04:00Z">
              <w:r w:rsidR="00125355" w:rsidRPr="00EC6F38" w:rsidDel="004E08D6">
                <w:rPr>
                  <w:rFonts w:ascii="Times New Roman" w:eastAsia="Times New Roman" w:hAnsi="Times New Roman" w:cs="Times New Roman"/>
                  <w:szCs w:val="24"/>
                </w:rPr>
                <w:delText xml:space="preserve">Dengan </w:delText>
              </w:r>
            </w:del>
            <w:ins w:id="51" w:author="sukantok" w:date="2021-09-18T10:04:00Z">
              <w:r>
                <w:rPr>
                  <w:rFonts w:ascii="Times New Roman" w:eastAsia="Times New Roman" w:hAnsi="Times New Roman" w:cs="Times New Roman"/>
                  <w:szCs w:val="24"/>
                </w:rPr>
                <w:t>d</w:t>
              </w:r>
              <w:r w:rsidRPr="00EC6F38">
                <w:rPr>
                  <w:rFonts w:ascii="Times New Roman" w:eastAsia="Times New Roman" w:hAnsi="Times New Roman" w:cs="Times New Roman"/>
                  <w:szCs w:val="24"/>
                </w:rPr>
                <w:t xml:space="preserve">engan </w:t>
              </w:r>
            </w:ins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elakukan penelitian</w:t>
            </w:r>
            <w:ins w:id="52" w:author="sukantok" w:date="2021-09-18T10:04:00Z">
              <w:r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bookmarkStart w:id="53" w:name="_GoBack"/>
            <w:bookmarkEnd w:id="53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kita bisa lihat proses kreatif dan inovatif kita. </w:t>
            </w:r>
          </w:p>
        </w:tc>
      </w:tr>
      <w:tr w:rsidR="00A55ABB" w:rsidTr="00821BA2">
        <w:trPr>
          <w:ins w:id="54" w:author="sukantok" w:date="2021-09-18T09:50:00Z"/>
        </w:trPr>
        <w:tc>
          <w:tcPr>
            <w:tcW w:w="9350" w:type="dxa"/>
          </w:tcPr>
          <w:p w:rsidR="00A55ABB" w:rsidRDefault="00A55ABB" w:rsidP="00821BA2">
            <w:pPr>
              <w:pStyle w:val="Heading3"/>
              <w:rPr>
                <w:ins w:id="55" w:author="sukantok" w:date="2021-09-18T09:50:00Z"/>
              </w:rPr>
            </w:pPr>
          </w:p>
        </w:tc>
      </w:tr>
    </w:tbl>
    <w:p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Cambria Math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F13970"/>
    <w:multiLevelType w:val="multilevel"/>
    <w:tmpl w:val="8E5C0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AF5A4B"/>
    <w:multiLevelType w:val="multilevel"/>
    <w:tmpl w:val="61E0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6B26AA"/>
    <w:multiLevelType w:val="hybridMultilevel"/>
    <w:tmpl w:val="A33CE7BE"/>
    <w:lvl w:ilvl="0" w:tplc="B8645F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ukantok">
    <w15:presenceInfo w15:providerId="None" w15:userId="sukanto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MDMzMzI1tjC3NLVQ0lEKTi0uzszPAykwrAUAMVH3tiwAAAA="/>
  </w:docVars>
  <w:rsids>
    <w:rsidRoot w:val="00125355"/>
    <w:rsid w:val="0012251A"/>
    <w:rsid w:val="00125355"/>
    <w:rsid w:val="001D038C"/>
    <w:rsid w:val="00240407"/>
    <w:rsid w:val="0042167F"/>
    <w:rsid w:val="004E08D6"/>
    <w:rsid w:val="00924DF5"/>
    <w:rsid w:val="00A55ABB"/>
    <w:rsid w:val="00CA1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EC6CC"/>
  <w15:chartTrackingRefBased/>
  <w15:docId w15:val="{7CD09305-629F-4329-9BEF-00B661B07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5355"/>
    <w:pPr>
      <w:spacing w:after="160" w:line="288" w:lineRule="auto"/>
      <w:contextualSpacing/>
    </w:pPr>
    <w:rPr>
      <w:rFonts w:ascii="Arial" w:hAnsi="Arial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355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25355"/>
    <w:rPr>
      <w:rFonts w:ascii="Bookman Old Style" w:eastAsiaTheme="majorEastAsia" w:hAnsi="Bookman Old Style" w:cstheme="majorBidi"/>
      <w:b/>
      <w:color w:val="000000" w:themeColor="text1"/>
      <w:sz w:val="24"/>
      <w:szCs w:val="24"/>
    </w:rPr>
  </w:style>
  <w:style w:type="table" w:styleId="TableGrid">
    <w:name w:val="Table Grid"/>
    <w:basedOn w:val="TableNormal"/>
    <w:uiPriority w:val="39"/>
    <w:rsid w:val="001253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5355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A55A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5A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5ABB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5A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5ABB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5A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5AB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EA88F7E-C0D0-4EB7-9C1E-FFEF9AB1D3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0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sukantok</cp:lastModifiedBy>
  <cp:revision>2</cp:revision>
  <dcterms:created xsi:type="dcterms:W3CDTF">2021-09-18T03:05:00Z</dcterms:created>
  <dcterms:modified xsi:type="dcterms:W3CDTF">2021-09-18T03:05:00Z</dcterms:modified>
</cp:coreProperties>
</file>